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23BB4" w14:textId="54FD3E64" w:rsidR="00512001" w:rsidRDefault="004A4DA3" w:rsidP="0049022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chnologies for Finance</w:t>
      </w:r>
      <w:r w:rsidR="0049022E">
        <w:rPr>
          <w:rFonts w:ascii="Times New Roman" w:hAnsi="Times New Roman" w:cs="Times New Roman"/>
          <w:b/>
          <w:bCs/>
          <w:sz w:val="24"/>
          <w:szCs w:val="24"/>
        </w:rPr>
        <w:t xml:space="preserve"> – 3-0-0-3</w:t>
      </w:r>
    </w:p>
    <w:p w14:paraId="260B81A7" w14:textId="678428F0" w:rsidR="0049022E" w:rsidRDefault="0049022E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bjectives:</w:t>
      </w:r>
    </w:p>
    <w:p w14:paraId="6A24F7DB" w14:textId="4A795547" w:rsidR="0049022E" w:rsidRPr="0049022E" w:rsidRDefault="000B2EEB" w:rsidP="0049022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9022E" w:rsidRPr="0049022E">
        <w:rPr>
          <w:rFonts w:ascii="Times New Roman" w:hAnsi="Times New Roman" w:cs="Times New Roman"/>
          <w:bCs/>
          <w:sz w:val="24"/>
          <w:szCs w:val="24"/>
        </w:rPr>
        <w:t xml:space="preserve">Explain </w:t>
      </w:r>
      <w:proofErr w:type="spellStart"/>
      <w:r w:rsidR="0049022E" w:rsidRPr="0049022E">
        <w:rPr>
          <w:rFonts w:ascii="Times New Roman" w:hAnsi="Times New Roman" w:cs="Times New Roman"/>
          <w:bCs/>
          <w:sz w:val="24"/>
          <w:szCs w:val="24"/>
        </w:rPr>
        <w:t>fintech</w:t>
      </w:r>
      <w:proofErr w:type="spellEnd"/>
      <w:r w:rsidR="0049022E" w:rsidRPr="0049022E">
        <w:rPr>
          <w:rFonts w:ascii="Times New Roman" w:hAnsi="Times New Roman" w:cs="Times New Roman"/>
          <w:bCs/>
          <w:sz w:val="24"/>
          <w:szCs w:val="24"/>
        </w:rPr>
        <w:t xml:space="preserve"> ecosystem</w:t>
      </w:r>
    </w:p>
    <w:p w14:paraId="7EB05400" w14:textId="541D8909" w:rsidR="0049022E" w:rsidRPr="0049022E" w:rsidRDefault="000B2EEB" w:rsidP="0049022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9022E" w:rsidRPr="0049022E">
        <w:rPr>
          <w:rFonts w:ascii="Times New Roman" w:hAnsi="Times New Roman" w:cs="Times New Roman"/>
          <w:bCs/>
          <w:sz w:val="24"/>
          <w:szCs w:val="24"/>
        </w:rPr>
        <w:t>Define digital currency</w:t>
      </w:r>
    </w:p>
    <w:p w14:paraId="3956C9C6" w14:textId="0BA21AA8" w:rsidR="0049022E" w:rsidRPr="0049022E" w:rsidRDefault="000B2EEB" w:rsidP="0049022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9022E" w:rsidRPr="0049022E">
        <w:rPr>
          <w:rFonts w:ascii="Times New Roman" w:hAnsi="Times New Roman" w:cs="Times New Roman"/>
          <w:bCs/>
          <w:sz w:val="24"/>
          <w:szCs w:val="24"/>
        </w:rPr>
        <w:t>Apply Artificial Intelligence concepts to markets</w:t>
      </w:r>
    </w:p>
    <w:p w14:paraId="0E8B9B45" w14:textId="16185CE3" w:rsidR="0049022E" w:rsidRPr="0049022E" w:rsidRDefault="000B2EEB" w:rsidP="0049022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49022E" w:rsidRPr="0049022E">
        <w:rPr>
          <w:rFonts w:ascii="Times New Roman" w:hAnsi="Times New Roman" w:cs="Times New Roman"/>
          <w:bCs/>
          <w:sz w:val="24"/>
          <w:szCs w:val="24"/>
        </w:rPr>
        <w:t xml:space="preserve">Examine the role of </w:t>
      </w:r>
      <w:proofErr w:type="spellStart"/>
      <w:r w:rsidR="0049022E" w:rsidRPr="0049022E">
        <w:rPr>
          <w:rFonts w:ascii="Times New Roman" w:hAnsi="Times New Roman" w:cs="Times New Roman"/>
          <w:bCs/>
          <w:sz w:val="24"/>
          <w:szCs w:val="24"/>
        </w:rPr>
        <w:t>bigdata</w:t>
      </w:r>
      <w:proofErr w:type="spellEnd"/>
      <w:r w:rsidR="0049022E" w:rsidRPr="0049022E">
        <w:rPr>
          <w:rFonts w:ascii="Times New Roman" w:hAnsi="Times New Roman" w:cs="Times New Roman"/>
          <w:bCs/>
          <w:sz w:val="24"/>
          <w:szCs w:val="24"/>
        </w:rPr>
        <w:t xml:space="preserve"> in Fintech</w:t>
      </w:r>
    </w:p>
    <w:p w14:paraId="361D215F" w14:textId="5EB565DE" w:rsidR="00741AA7" w:rsidRDefault="000B2EEB" w:rsidP="000B2E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4113BC83" w14:textId="09CB0065" w:rsidR="006957A6" w:rsidRPr="006957A6" w:rsidRDefault="007B088E" w:rsidP="006957A6">
      <w:pPr>
        <w:jc w:val="both"/>
        <w:rPr>
          <w:rFonts w:ascii="Times New Roman" w:hAnsi="Times New Roman" w:cs="Times New Roman"/>
          <w:sz w:val="24"/>
          <w:szCs w:val="24"/>
        </w:rPr>
      </w:pPr>
      <w:r w:rsidRPr="00E7384D">
        <w:rPr>
          <w:rFonts w:ascii="Times New Roman" w:hAnsi="Times New Roman" w:cs="Times New Roman"/>
          <w:sz w:val="24"/>
          <w:szCs w:val="24"/>
        </w:rPr>
        <w:t>Technologies</w:t>
      </w:r>
      <w:r w:rsidR="00CB0572">
        <w:rPr>
          <w:rFonts w:ascii="Times New Roman" w:hAnsi="Times New Roman" w:cs="Times New Roman"/>
          <w:sz w:val="24"/>
          <w:szCs w:val="24"/>
        </w:rPr>
        <w:t xml:space="preserve"> in FinTech</w:t>
      </w:r>
      <w:r w:rsidRPr="00E7384D">
        <w:rPr>
          <w:rFonts w:ascii="Times New Roman" w:hAnsi="Times New Roman" w:cs="Times New Roman"/>
          <w:sz w:val="24"/>
          <w:szCs w:val="24"/>
        </w:rPr>
        <w:t xml:space="preserve"> 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A69F4">
        <w:rPr>
          <w:rFonts w:ascii="Times New Roman" w:hAnsi="Times New Roman" w:cs="Times New Roman"/>
          <w:sz w:val="24"/>
          <w:szCs w:val="24"/>
        </w:rPr>
        <w:t>The Fintech eco system, The Fintech product line The resource-based view of the firm</w:t>
      </w:r>
      <w:r w:rsidR="00E7384D">
        <w:rPr>
          <w:rFonts w:ascii="Times New Roman" w:hAnsi="Times New Roman" w:cs="Times New Roman"/>
          <w:sz w:val="24"/>
          <w:szCs w:val="24"/>
        </w:rPr>
        <w:t xml:space="preserve">. </w:t>
      </w:r>
      <w:r w:rsidRPr="001A69F4">
        <w:rPr>
          <w:rFonts w:ascii="Times New Roman" w:hAnsi="Times New Roman" w:cs="Times New Roman"/>
          <w:sz w:val="24"/>
          <w:szCs w:val="24"/>
        </w:rPr>
        <w:t>Overview of FinTech technologies – Block chain, Big data, Artificial Intelligence, Applications Programming Interfaces</w:t>
      </w:r>
      <w:r w:rsidR="00E7384D">
        <w:rPr>
          <w:rFonts w:ascii="Times New Roman" w:hAnsi="Times New Roman" w:cs="Times New Roman"/>
          <w:sz w:val="24"/>
          <w:szCs w:val="24"/>
        </w:rPr>
        <w:t xml:space="preserve">. </w:t>
      </w:r>
      <w:r w:rsidR="00E7384D" w:rsidRPr="00E7384D">
        <w:rPr>
          <w:rFonts w:ascii="Times New Roman" w:hAnsi="Times New Roman" w:cs="Times New Roman"/>
          <w:sz w:val="24"/>
          <w:szCs w:val="24"/>
        </w:rPr>
        <w:t>Money</w:t>
      </w:r>
      <w:r w:rsidR="00E7384D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E7384D">
        <w:rPr>
          <w:rFonts w:ascii="Times New Roman" w:hAnsi="Times New Roman" w:cs="Times New Roman"/>
          <w:sz w:val="24"/>
          <w:szCs w:val="24"/>
        </w:rPr>
        <w:t>Definitions and t</w:t>
      </w:r>
      <w:r w:rsidR="00E7384D" w:rsidRPr="001A69F4">
        <w:rPr>
          <w:rFonts w:ascii="Times New Roman" w:hAnsi="Times New Roman" w:cs="Times New Roman"/>
          <w:sz w:val="24"/>
          <w:szCs w:val="24"/>
        </w:rPr>
        <w:t>he rise of digital money</w:t>
      </w:r>
      <w:r w:rsidR="00E7384D">
        <w:rPr>
          <w:rFonts w:ascii="Times New Roman" w:hAnsi="Times New Roman" w:cs="Times New Roman"/>
          <w:sz w:val="24"/>
          <w:szCs w:val="24"/>
        </w:rPr>
        <w:t xml:space="preserve">. </w:t>
      </w:r>
      <w:r w:rsidR="00E7384D" w:rsidRPr="00E7384D">
        <w:rPr>
          <w:rFonts w:ascii="Times New Roman" w:hAnsi="Times New Roman" w:cs="Times New Roman"/>
          <w:sz w:val="24"/>
          <w:szCs w:val="24"/>
        </w:rPr>
        <w:t>Digital signatures and Cryptography</w:t>
      </w:r>
      <w:r w:rsidR="00E7384D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E7384D" w:rsidRPr="001A69F4">
        <w:rPr>
          <w:rFonts w:ascii="Times New Roman" w:hAnsi="Times New Roman" w:cs="Times New Roman"/>
          <w:sz w:val="24"/>
          <w:szCs w:val="24"/>
        </w:rPr>
        <w:t>Non private digital signature scheme, Blind signatures and Digi-cash, The mechanics of e-cash</w:t>
      </w:r>
      <w:r w:rsidR="00E7384D">
        <w:rPr>
          <w:rFonts w:ascii="Times New Roman" w:hAnsi="Times New Roman" w:cs="Times New Roman"/>
          <w:sz w:val="24"/>
          <w:szCs w:val="24"/>
        </w:rPr>
        <w:t>,</w:t>
      </w:r>
      <w:r w:rsidR="00E7384D" w:rsidRPr="001A69F4">
        <w:rPr>
          <w:rFonts w:ascii="Times New Roman" w:hAnsi="Times New Roman" w:cs="Times New Roman"/>
          <w:sz w:val="24"/>
          <w:szCs w:val="24"/>
        </w:rPr>
        <w:t xml:space="preserve"> Cryptography</w:t>
      </w:r>
      <w:r w:rsidR="00E7384D">
        <w:rPr>
          <w:rFonts w:ascii="Times New Roman" w:hAnsi="Times New Roman" w:cs="Times New Roman"/>
          <w:sz w:val="24"/>
          <w:szCs w:val="24"/>
        </w:rPr>
        <w:t xml:space="preserve"> types.</w:t>
      </w:r>
      <w:r w:rsidR="00E7384D" w:rsidRPr="006957A6">
        <w:rPr>
          <w:rFonts w:ascii="Times New Roman" w:hAnsi="Times New Roman" w:cs="Times New Roman"/>
          <w:sz w:val="24"/>
          <w:szCs w:val="24"/>
        </w:rPr>
        <w:t xml:space="preserve"> </w:t>
      </w:r>
      <w:r w:rsidR="006957A6" w:rsidRPr="006957A6">
        <w:rPr>
          <w:rFonts w:ascii="Times New Roman" w:hAnsi="Times New Roman" w:cs="Times New Roman"/>
          <w:sz w:val="24"/>
          <w:szCs w:val="24"/>
        </w:rPr>
        <w:t>Distributed ledger technology - Bitcoin, DLT framework and Bitcoin, Mechanics of Bitcoin Network, Architecture of the Bitcoin Blockchain, Ethereum.</w:t>
      </w:r>
      <w:r w:rsidR="006957A6">
        <w:rPr>
          <w:rFonts w:ascii="Times New Roman" w:hAnsi="Times New Roman" w:cs="Times New Roman"/>
          <w:sz w:val="24"/>
          <w:szCs w:val="24"/>
        </w:rPr>
        <w:t xml:space="preserve"> </w:t>
      </w:r>
      <w:r w:rsidR="006957A6" w:rsidRPr="006957A6">
        <w:rPr>
          <w:rFonts w:ascii="Times New Roman" w:hAnsi="Times New Roman" w:cs="Times New Roman"/>
          <w:sz w:val="24"/>
          <w:szCs w:val="24"/>
        </w:rPr>
        <w:t>Artificial Intelligence</w:t>
      </w:r>
      <w:r w:rsidR="006957A6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6957A6" w:rsidRPr="001A69F4">
        <w:rPr>
          <w:rFonts w:ascii="Times New Roman" w:hAnsi="Times New Roman" w:cs="Times New Roman"/>
          <w:sz w:val="24"/>
          <w:szCs w:val="24"/>
        </w:rPr>
        <w:t>Machine learning, supervised learning, semi-supervised learning, unsupervised learning, reinforcement learning, deep learning, natural language processing, Applying AI to markets</w:t>
      </w:r>
      <w:r w:rsidR="006957A6">
        <w:rPr>
          <w:rFonts w:ascii="Times New Roman" w:hAnsi="Times New Roman" w:cs="Times New Roman"/>
          <w:sz w:val="24"/>
          <w:szCs w:val="24"/>
        </w:rPr>
        <w:t xml:space="preserve">. </w:t>
      </w:r>
      <w:r w:rsidR="006957A6" w:rsidRPr="006957A6">
        <w:rPr>
          <w:rFonts w:ascii="Times New Roman" w:hAnsi="Times New Roman" w:cs="Times New Roman"/>
          <w:sz w:val="24"/>
          <w:szCs w:val="24"/>
        </w:rPr>
        <w:t>Application of Blockchain, cryptocurrency and AI in Finance</w:t>
      </w:r>
      <w:r w:rsidR="006957A6">
        <w:rPr>
          <w:rFonts w:ascii="Times New Roman" w:hAnsi="Times New Roman" w:cs="Times New Roman"/>
          <w:sz w:val="24"/>
          <w:szCs w:val="24"/>
        </w:rPr>
        <w:t xml:space="preserve">. </w:t>
      </w:r>
      <w:r w:rsidR="006957A6" w:rsidRPr="006957A6">
        <w:rPr>
          <w:rFonts w:ascii="Times New Roman" w:hAnsi="Times New Roman" w:cs="Times New Roman"/>
          <w:sz w:val="24"/>
          <w:szCs w:val="24"/>
        </w:rPr>
        <w:t>Application of bigdata with FinTech</w:t>
      </w:r>
      <w:r w:rsidR="006957A6">
        <w:rPr>
          <w:rFonts w:ascii="Times New Roman" w:hAnsi="Times New Roman" w:cs="Times New Roman"/>
          <w:sz w:val="24"/>
          <w:szCs w:val="24"/>
        </w:rPr>
        <w:t>.</w:t>
      </w:r>
    </w:p>
    <w:p w14:paraId="1286BB4C" w14:textId="77777777" w:rsidR="006957A6" w:rsidRDefault="006957A6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F28E6" w14:textId="457AC93B" w:rsidR="00741AA7" w:rsidRDefault="00741AA7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ng Syllabus</w:t>
      </w:r>
    </w:p>
    <w:p w14:paraId="7C578FD5" w14:textId="114E8ACC" w:rsidR="00351ACE" w:rsidRPr="001A69F4" w:rsidRDefault="00B92F8C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>Technologies</w:t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0572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proofErr w:type="spellStart"/>
      <w:r w:rsidR="00CB0572">
        <w:rPr>
          <w:rFonts w:ascii="Times New Roman" w:hAnsi="Times New Roman" w:cs="Times New Roman"/>
          <w:b/>
          <w:bCs/>
          <w:sz w:val="24"/>
          <w:szCs w:val="24"/>
        </w:rPr>
        <w:t>FinTech</w:t>
      </w:r>
      <w:proofErr w:type="spellEnd"/>
      <w:r w:rsidR="00CB057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C2EF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20BAC95C" w14:textId="3C2F9DF1" w:rsidR="00B92F8C" w:rsidRPr="001A69F4" w:rsidRDefault="00092192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 xml:space="preserve">The Fintech ecosystem, The Fintech product line – Payments, Crowdlending, Investments, Insurance, Regulation. </w:t>
      </w:r>
      <w:r w:rsidR="00B92F8C" w:rsidRPr="001A69F4">
        <w:rPr>
          <w:rFonts w:ascii="Times New Roman" w:hAnsi="Times New Roman" w:cs="Times New Roman"/>
          <w:sz w:val="24"/>
          <w:szCs w:val="24"/>
        </w:rPr>
        <w:t xml:space="preserve">The resource-based view of the firm, Dynamic capabilities, Sustainable competitive advantage – brands, value proposal, customer relationships, Overview of FinTech technologies – Block chain, Big data, Artificial Intelligence, Applications Programming Interfaces </w:t>
      </w:r>
    </w:p>
    <w:p w14:paraId="5B7BC492" w14:textId="08EB585C" w:rsidR="00B92F8C" w:rsidRPr="001A69F4" w:rsidRDefault="00B92F8C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A965D6" w14:textId="1EB4DD91" w:rsidR="00CB1418" w:rsidRPr="001A69F4" w:rsidRDefault="00CB1418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>Money</w:t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F522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2FAD90E4" w14:textId="48D2DD86" w:rsidR="00CB1418" w:rsidRPr="001A69F4" w:rsidRDefault="00CB1418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>The sovereign definition, The metallic definition, The trust definition, The fiat definition, The electronic definition, The digital definition, Money as Energy Model, The rise of digital money – a consolidated construct and taxonomy.</w:t>
      </w:r>
    </w:p>
    <w:p w14:paraId="5C8940CF" w14:textId="18882AF4" w:rsidR="00CB1418" w:rsidRPr="001A69F4" w:rsidRDefault="00CB1418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1E179E" w14:textId="7620CB7E" w:rsidR="001A69F4" w:rsidRDefault="00CB1418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 xml:space="preserve">Digital signatures and Cryptography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722317F3" w14:textId="2B906276" w:rsidR="00CB1418" w:rsidRPr="001A69F4" w:rsidRDefault="00CB1418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 xml:space="preserve">Non private digital signature scheme, Blind signatures and Digi-cash, The mechanics of e-cash.  Cryptography </w:t>
      </w:r>
      <w:r w:rsidR="001612B9" w:rsidRPr="001A69F4">
        <w:rPr>
          <w:rFonts w:ascii="Times New Roman" w:hAnsi="Times New Roman" w:cs="Times New Roman"/>
          <w:sz w:val="24"/>
          <w:szCs w:val="24"/>
        </w:rPr>
        <w:t>–</w:t>
      </w:r>
      <w:r w:rsidRPr="001A69F4">
        <w:rPr>
          <w:rFonts w:ascii="Times New Roman" w:hAnsi="Times New Roman" w:cs="Times New Roman"/>
          <w:sz w:val="24"/>
          <w:szCs w:val="24"/>
        </w:rPr>
        <w:t xml:space="preserve"> </w:t>
      </w:r>
      <w:r w:rsidR="001612B9" w:rsidRPr="001A69F4">
        <w:rPr>
          <w:rFonts w:ascii="Times New Roman" w:hAnsi="Times New Roman" w:cs="Times New Roman"/>
          <w:sz w:val="24"/>
          <w:szCs w:val="24"/>
        </w:rPr>
        <w:t>Historical symmetric ciphers, The Caesar cipher, Modular Arithmetic, Modern cryptography, Architecture of modern cryptography, Digital signatures, hashes, global system for mobile</w:t>
      </w:r>
    </w:p>
    <w:p w14:paraId="74936617" w14:textId="6A81A5C1" w:rsidR="001612B9" w:rsidRPr="001A69F4" w:rsidRDefault="001612B9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A6546A" w14:textId="4F0D9BFC" w:rsidR="001A69F4" w:rsidRDefault="00DF0B9E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>Distributed ledger technology</w:t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0AC0C9D6" w14:textId="1A08F4DC" w:rsidR="00DF0B9E" w:rsidRPr="001A69F4" w:rsidRDefault="00DF0B9E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 xml:space="preserve">The Cambridge report, Bitcoin, DLT framework and Bitcoin, Mechanics of Bitcoin Network, </w:t>
      </w:r>
      <w:r w:rsidR="00A057D5" w:rsidRPr="001A69F4">
        <w:rPr>
          <w:rFonts w:ascii="Times New Roman" w:hAnsi="Times New Roman" w:cs="Times New Roman"/>
          <w:sz w:val="24"/>
          <w:szCs w:val="24"/>
        </w:rPr>
        <w:t>Architecture of the Bitcoin Blockchain, Ethereum</w:t>
      </w:r>
    </w:p>
    <w:p w14:paraId="0EFBD631" w14:textId="78BE0D84" w:rsidR="00A057D5" w:rsidRPr="001A69F4" w:rsidRDefault="00A057D5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DB9E12A" w14:textId="07D4A42D" w:rsidR="001A69F4" w:rsidRPr="001A69F4" w:rsidRDefault="00A057D5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>Artificial Intelligence</w:t>
      </w:r>
      <w:r w:rsidR="00C740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</w:t>
      </w:r>
      <w:r w:rsidR="008C2EF5">
        <w:rPr>
          <w:rFonts w:ascii="Times New Roman" w:hAnsi="Times New Roman" w:cs="Times New Roman"/>
          <w:b/>
          <w:bCs/>
          <w:sz w:val="24"/>
          <w:szCs w:val="24"/>
        </w:rPr>
        <w:t>6</w:t>
      </w:r>
      <w:proofErr w:type="gramEnd"/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2E197DC9" w14:textId="21E588B2" w:rsidR="00A057D5" w:rsidRPr="001A69F4" w:rsidRDefault="00A057D5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 xml:space="preserve">Machine learning, supervised learning, semi-supervised learning, unsupervised learning, reinforcement learning, deep learning, natural language processing, Applying AI to markets: Algorithmic trading, </w:t>
      </w:r>
      <w:proofErr w:type="gramStart"/>
      <w:r w:rsidRPr="001A69F4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1A69F4">
        <w:rPr>
          <w:rFonts w:ascii="Times New Roman" w:hAnsi="Times New Roman" w:cs="Times New Roman"/>
          <w:sz w:val="24"/>
          <w:szCs w:val="24"/>
        </w:rPr>
        <w:t xml:space="preserve"> efficient market hypothesis, Behavioral finance, </w:t>
      </w:r>
      <w:r w:rsidR="00555264" w:rsidRPr="001A69F4">
        <w:rPr>
          <w:rFonts w:ascii="Times New Roman" w:hAnsi="Times New Roman" w:cs="Times New Roman"/>
          <w:sz w:val="24"/>
          <w:szCs w:val="24"/>
        </w:rPr>
        <w:t>Automated trading strategies, origin of rules and trading, Introduction to modelling: algorithmic trading, a valid model, chatbots</w:t>
      </w:r>
    </w:p>
    <w:p w14:paraId="0FF3CC00" w14:textId="345AD4D3" w:rsidR="00555264" w:rsidRPr="001A69F4" w:rsidRDefault="00555264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8B63CD" w14:textId="52689632" w:rsidR="001A69F4" w:rsidRPr="001A69F4" w:rsidRDefault="00C12EFF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A69F4">
        <w:rPr>
          <w:rFonts w:ascii="Times New Roman" w:hAnsi="Times New Roman" w:cs="Times New Roman"/>
          <w:b/>
          <w:bCs/>
          <w:sz w:val="24"/>
          <w:szCs w:val="24"/>
        </w:rPr>
        <w:t>pplication</w:t>
      </w:r>
      <w:proofErr w:type="spellEnd"/>
      <w:r w:rsidRPr="001A69F4">
        <w:rPr>
          <w:rFonts w:ascii="Times New Roman" w:hAnsi="Times New Roman" w:cs="Times New Roman"/>
          <w:b/>
          <w:bCs/>
          <w:sz w:val="24"/>
          <w:szCs w:val="24"/>
        </w:rPr>
        <w:t xml:space="preserve"> of Blockchain, cryptocurrency and AI in Finance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="008C2EF5" w:rsidRPr="008C2EF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1BA365CA" w14:textId="7AD5BB9D" w:rsidR="00C12EFF" w:rsidRPr="001A69F4" w:rsidRDefault="00C12EFF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 xml:space="preserve">Logic of blockchain, cryptocurrency, blockchain in financial industry – banking industry, corporate governance. Artificial intelligence and </w:t>
      </w:r>
      <w:r w:rsidR="00D47141" w:rsidRPr="001A69F4">
        <w:rPr>
          <w:rFonts w:ascii="Times New Roman" w:hAnsi="Times New Roman" w:cs="Times New Roman"/>
          <w:sz w:val="24"/>
          <w:szCs w:val="24"/>
        </w:rPr>
        <w:t>big</w:t>
      </w:r>
      <w:r w:rsidRPr="001A69F4">
        <w:rPr>
          <w:rFonts w:ascii="Times New Roman" w:hAnsi="Times New Roman" w:cs="Times New Roman"/>
          <w:sz w:val="24"/>
          <w:szCs w:val="24"/>
        </w:rPr>
        <w:t xml:space="preserve"> data in Finance – Fintech and banking industry, AI and lending platforms, AI and investing</w:t>
      </w:r>
    </w:p>
    <w:p w14:paraId="333BB65A" w14:textId="14CF5C30" w:rsidR="00D47141" w:rsidRPr="001A69F4" w:rsidRDefault="00D47141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E626D2" w14:textId="73CBBF69" w:rsidR="001A69F4" w:rsidRPr="001A69F4" w:rsidRDefault="00D47141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69F4">
        <w:rPr>
          <w:rFonts w:ascii="Times New Roman" w:hAnsi="Times New Roman" w:cs="Times New Roman"/>
          <w:b/>
          <w:bCs/>
          <w:sz w:val="24"/>
          <w:szCs w:val="24"/>
        </w:rPr>
        <w:t xml:space="preserve">Application of </w:t>
      </w:r>
      <w:proofErr w:type="spellStart"/>
      <w:r w:rsidRPr="001A69F4">
        <w:rPr>
          <w:rFonts w:ascii="Times New Roman" w:hAnsi="Times New Roman" w:cs="Times New Roman"/>
          <w:b/>
          <w:bCs/>
          <w:sz w:val="24"/>
          <w:szCs w:val="24"/>
        </w:rPr>
        <w:t>bigdata</w:t>
      </w:r>
      <w:proofErr w:type="spellEnd"/>
      <w:r w:rsidRPr="001A69F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C2DB1" w:rsidRPr="001A69F4">
        <w:rPr>
          <w:rFonts w:ascii="Times New Roman" w:hAnsi="Times New Roman" w:cs="Times New Roman"/>
          <w:b/>
          <w:bCs/>
          <w:sz w:val="24"/>
          <w:szCs w:val="24"/>
        </w:rPr>
        <w:t xml:space="preserve">with </w:t>
      </w:r>
      <w:proofErr w:type="spellStart"/>
      <w:r w:rsidR="008C2DB1" w:rsidRPr="008C2EF5">
        <w:rPr>
          <w:rFonts w:ascii="Times New Roman" w:hAnsi="Times New Roman" w:cs="Times New Roman"/>
          <w:b/>
          <w:bCs/>
          <w:sz w:val="24"/>
          <w:szCs w:val="24"/>
        </w:rPr>
        <w:t>FinTech</w:t>
      </w:r>
      <w:proofErr w:type="spellEnd"/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C2EF5" w:rsidRPr="008C2EF5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0B2EEB">
        <w:rPr>
          <w:rFonts w:ascii="Times New Roman" w:hAnsi="Times New Roman" w:cs="Times New Roman"/>
          <w:b/>
          <w:bCs/>
          <w:sz w:val="24"/>
          <w:szCs w:val="24"/>
        </w:rPr>
        <w:t xml:space="preserve"> hours</w:t>
      </w:r>
    </w:p>
    <w:p w14:paraId="44D4675E" w14:textId="24816AAD" w:rsidR="008C2DB1" w:rsidRPr="001A69F4" w:rsidRDefault="00C22442" w:rsidP="001A69F4">
      <w:pPr>
        <w:jc w:val="both"/>
        <w:rPr>
          <w:rFonts w:ascii="Times New Roman" w:hAnsi="Times New Roman" w:cs="Times New Roman"/>
          <w:sz w:val="24"/>
          <w:szCs w:val="24"/>
        </w:rPr>
      </w:pPr>
      <w:r w:rsidRPr="001A69F4">
        <w:rPr>
          <w:rFonts w:ascii="Times New Roman" w:hAnsi="Times New Roman" w:cs="Times New Roman"/>
          <w:sz w:val="24"/>
          <w:szCs w:val="24"/>
        </w:rPr>
        <w:t>The emergence of financial technologies, bigdata in financial services, financial technology and big data, challenges of using bigdata in financial technology</w:t>
      </w:r>
    </w:p>
    <w:p w14:paraId="7A37F932" w14:textId="26865C20" w:rsidR="00C12EFF" w:rsidRDefault="00C12EFF" w:rsidP="001A69F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7E5EC5" w14:textId="7648D385" w:rsidR="0049022E" w:rsidRPr="0049022E" w:rsidRDefault="0049022E" w:rsidP="0049022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9022E">
        <w:rPr>
          <w:rFonts w:ascii="Times New Roman" w:hAnsi="Times New Roman" w:cs="Times New Roman"/>
          <w:bCs/>
          <w:sz w:val="24"/>
          <w:szCs w:val="24"/>
        </w:rPr>
        <w:t xml:space="preserve">At the </w:t>
      </w:r>
      <w:r>
        <w:rPr>
          <w:rFonts w:ascii="Times New Roman" w:hAnsi="Times New Roman" w:cs="Times New Roman"/>
          <w:bCs/>
          <w:sz w:val="24"/>
          <w:szCs w:val="24"/>
        </w:rPr>
        <w:t xml:space="preserve">end of the course, students </w:t>
      </w:r>
      <w:r w:rsidR="000B2EEB">
        <w:rPr>
          <w:rFonts w:ascii="Times New Roman" w:hAnsi="Times New Roman" w:cs="Times New Roman"/>
          <w:bCs/>
          <w:sz w:val="24"/>
          <w:szCs w:val="24"/>
        </w:rPr>
        <w:t>will be able</w:t>
      </w:r>
      <w:r w:rsidRPr="0049022E">
        <w:rPr>
          <w:rFonts w:ascii="Times New Roman" w:hAnsi="Times New Roman" w:cs="Times New Roman"/>
          <w:bCs/>
          <w:sz w:val="24"/>
          <w:szCs w:val="24"/>
        </w:rPr>
        <w:t>:</w:t>
      </w:r>
    </w:p>
    <w:p w14:paraId="0E75ED96" w14:textId="77777777" w:rsidR="000B2EEB" w:rsidRPr="0049022E" w:rsidRDefault="000B2EEB" w:rsidP="000B2EE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Pr="0049022E">
        <w:rPr>
          <w:rFonts w:ascii="Times New Roman" w:hAnsi="Times New Roman" w:cs="Times New Roman"/>
          <w:bCs/>
          <w:sz w:val="24"/>
          <w:szCs w:val="24"/>
        </w:rPr>
        <w:t xml:space="preserve">Explain </w:t>
      </w:r>
      <w:proofErr w:type="spellStart"/>
      <w:r w:rsidRPr="0049022E">
        <w:rPr>
          <w:rFonts w:ascii="Times New Roman" w:hAnsi="Times New Roman" w:cs="Times New Roman"/>
          <w:bCs/>
          <w:sz w:val="24"/>
          <w:szCs w:val="24"/>
        </w:rPr>
        <w:t>fintech</w:t>
      </w:r>
      <w:proofErr w:type="spellEnd"/>
      <w:r w:rsidRPr="0049022E">
        <w:rPr>
          <w:rFonts w:ascii="Times New Roman" w:hAnsi="Times New Roman" w:cs="Times New Roman"/>
          <w:bCs/>
          <w:sz w:val="24"/>
          <w:szCs w:val="24"/>
        </w:rPr>
        <w:t xml:space="preserve"> ecosystem</w:t>
      </w:r>
    </w:p>
    <w:p w14:paraId="5D2849F7" w14:textId="77777777" w:rsidR="000B2EEB" w:rsidRPr="0049022E" w:rsidRDefault="000B2EEB" w:rsidP="000B2EE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Pr="0049022E">
        <w:rPr>
          <w:rFonts w:ascii="Times New Roman" w:hAnsi="Times New Roman" w:cs="Times New Roman"/>
          <w:bCs/>
          <w:sz w:val="24"/>
          <w:szCs w:val="24"/>
        </w:rPr>
        <w:t>Define digital currency</w:t>
      </w:r>
    </w:p>
    <w:p w14:paraId="6DAA6497" w14:textId="77777777" w:rsidR="000B2EEB" w:rsidRPr="0049022E" w:rsidRDefault="000B2EEB" w:rsidP="000B2EE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Pr="0049022E">
        <w:rPr>
          <w:rFonts w:ascii="Times New Roman" w:hAnsi="Times New Roman" w:cs="Times New Roman"/>
          <w:bCs/>
          <w:sz w:val="24"/>
          <w:szCs w:val="24"/>
        </w:rPr>
        <w:t>Apply Artificial Intelligence concepts to markets</w:t>
      </w:r>
    </w:p>
    <w:p w14:paraId="3CE1E938" w14:textId="77777777" w:rsidR="000B2EEB" w:rsidRPr="0049022E" w:rsidRDefault="000B2EEB" w:rsidP="000B2EE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Pr="0049022E">
        <w:rPr>
          <w:rFonts w:ascii="Times New Roman" w:hAnsi="Times New Roman" w:cs="Times New Roman"/>
          <w:bCs/>
          <w:sz w:val="24"/>
          <w:szCs w:val="24"/>
        </w:rPr>
        <w:t xml:space="preserve">Examine the role of </w:t>
      </w:r>
      <w:proofErr w:type="spellStart"/>
      <w:r w:rsidRPr="0049022E">
        <w:rPr>
          <w:rFonts w:ascii="Times New Roman" w:hAnsi="Times New Roman" w:cs="Times New Roman"/>
          <w:bCs/>
          <w:sz w:val="24"/>
          <w:szCs w:val="24"/>
        </w:rPr>
        <w:t>bigdata</w:t>
      </w:r>
      <w:proofErr w:type="spellEnd"/>
      <w:r w:rsidRPr="0049022E">
        <w:rPr>
          <w:rFonts w:ascii="Times New Roman" w:hAnsi="Times New Roman" w:cs="Times New Roman"/>
          <w:bCs/>
          <w:sz w:val="24"/>
          <w:szCs w:val="24"/>
        </w:rPr>
        <w:t xml:space="preserve"> in Fintech</w:t>
      </w:r>
    </w:p>
    <w:p w14:paraId="08689009" w14:textId="71D834FE" w:rsidR="0049022E" w:rsidRPr="0049022E" w:rsidRDefault="0049022E" w:rsidP="000B2EEB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9DE745" w14:textId="3EA46BF6" w:rsidR="00A057D5" w:rsidRPr="00F04F05" w:rsidRDefault="00625063" w:rsidP="001A69F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F04F05">
        <w:rPr>
          <w:rFonts w:ascii="Times New Roman" w:hAnsi="Times New Roman" w:cs="Times New Roman"/>
          <w:b/>
          <w:bCs/>
          <w:sz w:val="24"/>
          <w:szCs w:val="24"/>
        </w:rPr>
        <w:t>Reference Textbooks:</w:t>
      </w:r>
    </w:p>
    <w:p w14:paraId="67FAE2CE" w14:textId="0979C97D" w:rsidR="00B92F8C" w:rsidRPr="00F04F05" w:rsidRDefault="00625063" w:rsidP="00F04F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4F05">
        <w:rPr>
          <w:rFonts w:ascii="Times New Roman" w:hAnsi="Times New Roman" w:cs="Times New Roman"/>
          <w:sz w:val="24"/>
          <w:szCs w:val="24"/>
        </w:rPr>
        <w:t xml:space="preserve">Burke, J. (2021). </w:t>
      </w:r>
      <w:r w:rsidRPr="00F04F05">
        <w:rPr>
          <w:rFonts w:ascii="Times New Roman" w:hAnsi="Times New Roman" w:cs="Times New Roman"/>
          <w:i/>
          <w:iCs/>
          <w:sz w:val="24"/>
          <w:szCs w:val="24"/>
        </w:rPr>
        <w:t>Financial Services in the twenty first century</w:t>
      </w:r>
      <w:r w:rsidRPr="00F04F05">
        <w:rPr>
          <w:rFonts w:ascii="Times New Roman" w:hAnsi="Times New Roman" w:cs="Times New Roman"/>
          <w:sz w:val="24"/>
          <w:szCs w:val="24"/>
        </w:rPr>
        <w:t>. Palgrave Macmillan, Switzerland.</w:t>
      </w:r>
    </w:p>
    <w:p w14:paraId="203372B0" w14:textId="115A6812" w:rsidR="00625063" w:rsidRPr="00F04F05" w:rsidRDefault="00625063" w:rsidP="00F04F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4F05">
        <w:rPr>
          <w:rFonts w:ascii="Times New Roman" w:hAnsi="Times New Roman" w:cs="Times New Roman"/>
          <w:sz w:val="24"/>
          <w:szCs w:val="24"/>
        </w:rPr>
        <w:t xml:space="preserve">Reyes-Mercado, P. (2021). </w:t>
      </w:r>
      <w:r w:rsidRPr="00F04F05">
        <w:rPr>
          <w:rFonts w:ascii="Times New Roman" w:hAnsi="Times New Roman" w:cs="Times New Roman"/>
          <w:i/>
          <w:iCs/>
          <w:sz w:val="24"/>
          <w:szCs w:val="24"/>
        </w:rPr>
        <w:t>FinTech Strategy - Linking entrepreneurship, finance, and technology.</w:t>
      </w:r>
      <w:r w:rsidRPr="00F04F05">
        <w:rPr>
          <w:rFonts w:ascii="Times New Roman" w:hAnsi="Times New Roman" w:cs="Times New Roman"/>
          <w:sz w:val="24"/>
          <w:szCs w:val="24"/>
        </w:rPr>
        <w:t xml:space="preserve"> Palgrave Macmillan, Switzerland</w:t>
      </w:r>
    </w:p>
    <w:p w14:paraId="773B8E52" w14:textId="716B14B7" w:rsidR="00B92F8C" w:rsidRPr="00F04F05" w:rsidRDefault="00625063" w:rsidP="00F04F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04F05">
        <w:rPr>
          <w:rFonts w:ascii="Times New Roman" w:hAnsi="Times New Roman" w:cs="Times New Roman"/>
          <w:sz w:val="24"/>
          <w:szCs w:val="24"/>
        </w:rPr>
        <w:t xml:space="preserve">Moon, P. M. &amp; Huang S. H. (2021). </w:t>
      </w:r>
      <w:r w:rsidRPr="00F04F05">
        <w:rPr>
          <w:rFonts w:ascii="Times New Roman" w:hAnsi="Times New Roman" w:cs="Times New Roman"/>
          <w:i/>
          <w:iCs/>
          <w:sz w:val="24"/>
          <w:szCs w:val="24"/>
        </w:rPr>
        <w:t>Fintech with Artificial Intelligence, Big Data, and Blockchain</w:t>
      </w:r>
      <w:r w:rsidR="009152C0" w:rsidRPr="00F04F0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9152C0" w:rsidRPr="00F04F05">
        <w:rPr>
          <w:rFonts w:ascii="Times New Roman" w:hAnsi="Times New Roman" w:cs="Times New Roman"/>
          <w:sz w:val="24"/>
          <w:szCs w:val="24"/>
        </w:rPr>
        <w:t xml:space="preserve"> Springer, Singapore.</w:t>
      </w:r>
    </w:p>
    <w:sectPr w:rsidR="00B92F8C" w:rsidRPr="00F04F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50A89"/>
    <w:multiLevelType w:val="hybridMultilevel"/>
    <w:tmpl w:val="80E451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13A40"/>
    <w:multiLevelType w:val="hybridMultilevel"/>
    <w:tmpl w:val="EF2AE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DE46A7"/>
    <w:multiLevelType w:val="hybridMultilevel"/>
    <w:tmpl w:val="80E451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NTY1MjU1NDaxMDJX0lEKTi0uzszPAykwqgUAGnkZkiwAAAA="/>
  </w:docVars>
  <w:rsids>
    <w:rsidRoot w:val="00351ACE"/>
    <w:rsid w:val="00092192"/>
    <w:rsid w:val="000B2EEB"/>
    <w:rsid w:val="001612B9"/>
    <w:rsid w:val="001A69F4"/>
    <w:rsid w:val="00351ACE"/>
    <w:rsid w:val="0049022E"/>
    <w:rsid w:val="004A4DA3"/>
    <w:rsid w:val="00512001"/>
    <w:rsid w:val="00555264"/>
    <w:rsid w:val="006000C3"/>
    <w:rsid w:val="0061486D"/>
    <w:rsid w:val="00625063"/>
    <w:rsid w:val="006957A6"/>
    <w:rsid w:val="00712C4E"/>
    <w:rsid w:val="00741AA7"/>
    <w:rsid w:val="007B088E"/>
    <w:rsid w:val="008C2DB1"/>
    <w:rsid w:val="008C2EF5"/>
    <w:rsid w:val="009152C0"/>
    <w:rsid w:val="00956E3B"/>
    <w:rsid w:val="00A057D5"/>
    <w:rsid w:val="00B92F8C"/>
    <w:rsid w:val="00C12EFF"/>
    <w:rsid w:val="00C22442"/>
    <w:rsid w:val="00C7409A"/>
    <w:rsid w:val="00CB0572"/>
    <w:rsid w:val="00CB1418"/>
    <w:rsid w:val="00D47141"/>
    <w:rsid w:val="00DF0B9E"/>
    <w:rsid w:val="00E7384D"/>
    <w:rsid w:val="00E87A04"/>
    <w:rsid w:val="00F04F05"/>
    <w:rsid w:val="00FF5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C9209"/>
  <w15:chartTrackingRefBased/>
  <w15:docId w15:val="{44A279D3-0217-4F55-9DA7-59D8E3DFF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439F070608864B83939085AC457F93" ma:contentTypeVersion="8" ma:contentTypeDescription="Create a new document." ma:contentTypeScope="" ma:versionID="ffd9c6f5ffa615033a60af4eb21a9112">
  <xsd:schema xmlns:xsd="http://www.w3.org/2001/XMLSchema" xmlns:xs="http://www.w3.org/2001/XMLSchema" xmlns:p="http://schemas.microsoft.com/office/2006/metadata/properties" xmlns:ns2="cd6b0ddf-0f33-487a-94db-c4d01c99e940" targetNamespace="http://schemas.microsoft.com/office/2006/metadata/properties" ma:root="true" ma:fieldsID="d209eb77a2dbcc205bd121802c7aba9f" ns2:_="">
    <xsd:import namespace="cd6b0ddf-0f33-487a-94db-c4d01c99e9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b0ddf-0f33-487a-94db-c4d01c99e9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B767CB-8326-46FD-A7F6-C1EBC3FB3934}"/>
</file>

<file path=customXml/itemProps2.xml><?xml version="1.0" encoding="utf-8"?>
<ds:datastoreItem xmlns:ds="http://schemas.openxmlformats.org/officeDocument/2006/customXml" ds:itemID="{36C7F8FA-5C80-4B93-A741-8ABA3E41A1E0}"/>
</file>

<file path=customXml/itemProps3.xml><?xml version="1.0" encoding="utf-8"?>
<ds:datastoreItem xmlns:ds="http://schemas.openxmlformats.org/officeDocument/2006/customXml" ds:itemID="{35313D76-0968-495B-B60F-81C625D989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sh Oommen Mathew [MAHE-MIT]</dc:creator>
  <cp:keywords/>
  <dc:description/>
  <cp:lastModifiedBy>Sumukh S Hungund [MAHE-MIT]</cp:lastModifiedBy>
  <cp:revision>23</cp:revision>
  <dcterms:created xsi:type="dcterms:W3CDTF">2021-11-06T06:25:00Z</dcterms:created>
  <dcterms:modified xsi:type="dcterms:W3CDTF">2022-03-02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439F070608864B83939085AC457F93</vt:lpwstr>
  </property>
</Properties>
</file>